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elissa Magan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an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6 W 21st St, Chicag Chicag 6060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ymagana0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1975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